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1823A" w14:textId="77777777" w:rsidR="00E757D5" w:rsidRPr="004F2EBB" w:rsidRDefault="00000000">
      <w:pPr>
        <w:pStyle w:val="TableCaption"/>
        <w:rPr>
          <w:lang w:val="pt-BR"/>
        </w:rPr>
      </w:pPr>
      <w:bookmarkStart w:id="0" w:name="mufqigwsvr"/>
      <w:r w:rsidRPr="004F2EBB">
        <w:rPr>
          <w:b/>
          <w:bCs/>
          <w:lang w:val="pt-BR"/>
        </w:rPr>
        <w:t>Tabela 2: Escolaridade dos Pais - Região Nordeste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E757D5" w14:paraId="67590665" w14:textId="77777777" w:rsidTr="004F2E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4FDDCAAE" w14:textId="77777777" w:rsidR="00E757D5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0AB5465D" w14:textId="77777777" w:rsidR="00E757D5" w:rsidRDefault="00000000">
            <w:pPr>
              <w:pStyle w:val="Compact"/>
            </w:pPr>
            <w:r>
              <w:rPr>
                <w:b/>
                <w:bCs/>
              </w:rPr>
              <w:t>N = 3,975</w:t>
            </w:r>
            <w:r>
              <w:rPr>
                <w:vertAlign w:val="superscript"/>
              </w:rPr>
              <w:t>1</w:t>
            </w:r>
          </w:p>
        </w:tc>
      </w:tr>
      <w:tr w:rsidR="00E757D5" w14:paraId="70667C81" w14:textId="77777777" w:rsidTr="004F2EBB">
        <w:tc>
          <w:tcPr>
            <w:tcW w:w="4527" w:type="dxa"/>
          </w:tcPr>
          <w:p w14:paraId="5D573BC3" w14:textId="77777777" w:rsidR="00E757D5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535" w:type="dxa"/>
          </w:tcPr>
          <w:p w14:paraId="769C9755" w14:textId="77777777" w:rsidR="00E757D5" w:rsidRDefault="00000000">
            <w:pPr>
              <w:pStyle w:val="Compact"/>
            </w:pPr>
            <w:r>
              <w:br/>
            </w:r>
          </w:p>
        </w:tc>
      </w:tr>
      <w:tr w:rsidR="00E757D5" w14:paraId="34E39B28" w14:textId="77777777" w:rsidTr="004F2EBB">
        <w:tc>
          <w:tcPr>
            <w:tcW w:w="4527" w:type="dxa"/>
          </w:tcPr>
          <w:p w14:paraId="26C35EF8" w14:textId="77777777" w:rsidR="00E757D5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301F1E8C" w14:textId="77777777" w:rsidR="00E757D5" w:rsidRDefault="00000000">
            <w:pPr>
              <w:pStyle w:val="Compact"/>
            </w:pPr>
            <w:r>
              <w:t>736 (19%)</w:t>
            </w:r>
          </w:p>
        </w:tc>
      </w:tr>
      <w:tr w:rsidR="00E757D5" w14:paraId="2184D3BC" w14:textId="77777777" w:rsidTr="004F2EBB">
        <w:tc>
          <w:tcPr>
            <w:tcW w:w="4527" w:type="dxa"/>
          </w:tcPr>
          <w:p w14:paraId="1AC40D26" w14:textId="77777777" w:rsidR="00E757D5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6E392672" w14:textId="77777777" w:rsidR="00E757D5" w:rsidRDefault="00000000">
            <w:pPr>
              <w:pStyle w:val="Compact"/>
            </w:pPr>
            <w:r>
              <w:t>1,039 (26%)</w:t>
            </w:r>
          </w:p>
        </w:tc>
      </w:tr>
      <w:tr w:rsidR="00E757D5" w14:paraId="05E71CBE" w14:textId="77777777" w:rsidTr="004F2EBB">
        <w:tc>
          <w:tcPr>
            <w:tcW w:w="4527" w:type="dxa"/>
          </w:tcPr>
          <w:p w14:paraId="7FBB918F" w14:textId="77777777" w:rsidR="00E757D5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59CC18FA" w14:textId="77777777" w:rsidR="00E757D5" w:rsidRDefault="00000000">
            <w:pPr>
              <w:pStyle w:val="Compact"/>
            </w:pPr>
            <w:r>
              <w:t>494 (12%)</w:t>
            </w:r>
          </w:p>
        </w:tc>
      </w:tr>
      <w:tr w:rsidR="00E757D5" w14:paraId="75A3653D" w14:textId="77777777" w:rsidTr="004F2EBB">
        <w:tc>
          <w:tcPr>
            <w:tcW w:w="4527" w:type="dxa"/>
          </w:tcPr>
          <w:p w14:paraId="0E466A69" w14:textId="77777777" w:rsidR="00E757D5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3E6CF943" w14:textId="77777777" w:rsidR="00E757D5" w:rsidRDefault="00000000">
            <w:pPr>
              <w:pStyle w:val="Compact"/>
            </w:pPr>
            <w:r>
              <w:t>54 (1.4%)</w:t>
            </w:r>
          </w:p>
        </w:tc>
      </w:tr>
      <w:tr w:rsidR="00E757D5" w14:paraId="7BF53A03" w14:textId="77777777" w:rsidTr="004F2EBB">
        <w:tc>
          <w:tcPr>
            <w:tcW w:w="4527" w:type="dxa"/>
          </w:tcPr>
          <w:p w14:paraId="186FD690" w14:textId="77777777" w:rsidR="00E757D5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15872077" w14:textId="77777777" w:rsidR="00E757D5" w:rsidRDefault="00000000">
            <w:pPr>
              <w:pStyle w:val="Compact"/>
            </w:pPr>
            <w:r>
              <w:t>179 (4.5%)</w:t>
            </w:r>
          </w:p>
        </w:tc>
      </w:tr>
      <w:tr w:rsidR="00E757D5" w14:paraId="4CD2ADD8" w14:textId="77777777" w:rsidTr="004F2EBB">
        <w:tc>
          <w:tcPr>
            <w:tcW w:w="4527" w:type="dxa"/>
          </w:tcPr>
          <w:p w14:paraId="09BF7B8E" w14:textId="77777777" w:rsidR="00E757D5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11F3B0CF" w14:textId="77777777" w:rsidR="00E757D5" w:rsidRDefault="00000000">
            <w:pPr>
              <w:pStyle w:val="Compact"/>
            </w:pPr>
            <w:r>
              <w:t>1,473 (37%)</w:t>
            </w:r>
          </w:p>
        </w:tc>
      </w:tr>
      <w:tr w:rsidR="00E757D5" w14:paraId="703A4CF8" w14:textId="77777777" w:rsidTr="004F2EBB">
        <w:tc>
          <w:tcPr>
            <w:tcW w:w="4527" w:type="dxa"/>
          </w:tcPr>
          <w:p w14:paraId="49641D99" w14:textId="77777777" w:rsidR="00E757D5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535" w:type="dxa"/>
          </w:tcPr>
          <w:p w14:paraId="20D0402A" w14:textId="77777777" w:rsidR="00E757D5" w:rsidRDefault="00000000">
            <w:pPr>
              <w:pStyle w:val="Compact"/>
            </w:pPr>
            <w:r>
              <w:br/>
            </w:r>
          </w:p>
        </w:tc>
      </w:tr>
      <w:tr w:rsidR="00E757D5" w14:paraId="7FEADBCB" w14:textId="77777777" w:rsidTr="004F2EBB">
        <w:tc>
          <w:tcPr>
            <w:tcW w:w="4527" w:type="dxa"/>
          </w:tcPr>
          <w:p w14:paraId="07A7AB67" w14:textId="77777777" w:rsidR="00E757D5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466731B6" w14:textId="77777777" w:rsidR="00E757D5" w:rsidRDefault="00000000">
            <w:pPr>
              <w:pStyle w:val="Compact"/>
            </w:pPr>
            <w:r>
              <w:t>781 (20%)</w:t>
            </w:r>
          </w:p>
        </w:tc>
      </w:tr>
      <w:tr w:rsidR="00E757D5" w14:paraId="359165E6" w14:textId="77777777" w:rsidTr="004F2EBB">
        <w:tc>
          <w:tcPr>
            <w:tcW w:w="4527" w:type="dxa"/>
          </w:tcPr>
          <w:p w14:paraId="6FFF024A" w14:textId="77777777" w:rsidR="00E757D5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2507C15A" w14:textId="77777777" w:rsidR="00E757D5" w:rsidRDefault="00000000">
            <w:pPr>
              <w:pStyle w:val="Compact"/>
            </w:pPr>
            <w:r>
              <w:t>1,014 (26%)</w:t>
            </w:r>
          </w:p>
        </w:tc>
      </w:tr>
      <w:tr w:rsidR="00E757D5" w14:paraId="51F1805F" w14:textId="77777777" w:rsidTr="004F2EBB">
        <w:tc>
          <w:tcPr>
            <w:tcW w:w="4527" w:type="dxa"/>
          </w:tcPr>
          <w:p w14:paraId="25FEF7FB" w14:textId="77777777" w:rsidR="00E757D5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417C2057" w14:textId="77777777" w:rsidR="00E757D5" w:rsidRDefault="00000000">
            <w:pPr>
              <w:pStyle w:val="Compact"/>
            </w:pPr>
            <w:r>
              <w:t>566 (14%)</w:t>
            </w:r>
          </w:p>
        </w:tc>
      </w:tr>
      <w:tr w:rsidR="00E757D5" w14:paraId="46530483" w14:textId="77777777" w:rsidTr="004F2EBB">
        <w:tc>
          <w:tcPr>
            <w:tcW w:w="4527" w:type="dxa"/>
          </w:tcPr>
          <w:p w14:paraId="38D6A364" w14:textId="77777777" w:rsidR="00E757D5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1D46F5DE" w14:textId="77777777" w:rsidR="00E757D5" w:rsidRDefault="00000000">
            <w:pPr>
              <w:pStyle w:val="Compact"/>
            </w:pPr>
            <w:r>
              <w:t>76 (1.9%)</w:t>
            </w:r>
          </w:p>
        </w:tc>
      </w:tr>
      <w:tr w:rsidR="00E757D5" w14:paraId="531CB81F" w14:textId="77777777" w:rsidTr="004F2EBB">
        <w:tc>
          <w:tcPr>
            <w:tcW w:w="4527" w:type="dxa"/>
          </w:tcPr>
          <w:p w14:paraId="79E0FEA3" w14:textId="77777777" w:rsidR="00E757D5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4795A661" w14:textId="77777777" w:rsidR="00E757D5" w:rsidRDefault="00000000">
            <w:pPr>
              <w:pStyle w:val="Compact"/>
            </w:pPr>
            <w:r>
              <w:t>176 (4.4%)</w:t>
            </w:r>
          </w:p>
        </w:tc>
      </w:tr>
      <w:tr w:rsidR="00E757D5" w14:paraId="7995C40C" w14:textId="77777777" w:rsidTr="004F2EBB">
        <w:tc>
          <w:tcPr>
            <w:tcW w:w="4527" w:type="dxa"/>
          </w:tcPr>
          <w:p w14:paraId="0FD051C9" w14:textId="77777777" w:rsidR="00E757D5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45DE3B4D" w14:textId="77777777" w:rsidR="00E757D5" w:rsidRDefault="00000000">
            <w:pPr>
              <w:pStyle w:val="Compact"/>
            </w:pPr>
            <w:r>
              <w:t>1,362 (34%)</w:t>
            </w:r>
          </w:p>
        </w:tc>
      </w:tr>
      <w:tr w:rsidR="00E757D5" w:rsidRPr="004F2EBB" w14:paraId="661B25CC" w14:textId="77777777" w:rsidTr="004F2EBB">
        <w:tc>
          <w:tcPr>
            <w:tcW w:w="6062" w:type="dxa"/>
            <w:gridSpan w:val="2"/>
          </w:tcPr>
          <w:p w14:paraId="018F00B7" w14:textId="77777777" w:rsidR="00E757D5" w:rsidRPr="004F2EBB" w:rsidRDefault="00000000">
            <w:pPr>
              <w:pStyle w:val="Compact"/>
              <w:rPr>
                <w:lang w:val="pt-BR"/>
              </w:rPr>
            </w:pPr>
            <w:r w:rsidRPr="004F2EBB">
              <w:rPr>
                <w:vertAlign w:val="superscript"/>
                <w:lang w:val="pt-BR"/>
              </w:rPr>
              <w:t>1</w:t>
            </w:r>
            <w:r w:rsidRPr="004F2EBB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3A860197" w14:textId="77777777" w:rsidR="008460FF" w:rsidRPr="004F2EBB" w:rsidRDefault="008460FF">
      <w:pPr>
        <w:rPr>
          <w:lang w:val="pt-BR"/>
        </w:rPr>
      </w:pPr>
    </w:p>
    <w:sectPr w:rsidR="008460FF" w:rsidRPr="004F2EB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E871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7312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757D5"/>
    <w:rsid w:val="004F2EBB"/>
    <w:rsid w:val="008460FF"/>
    <w:rsid w:val="00E757D5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BE0C5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41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